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DB3BB" w14:textId="0EC5709C" w:rsidR="006203A7" w:rsidRDefault="005914CA" w:rsidP="00BA4FAC">
      <w:pPr>
        <w:spacing w:after="0"/>
        <w:contextualSpacing/>
        <w:jc w:val="center"/>
        <w:rPr>
          <w:b/>
        </w:rPr>
      </w:pPr>
      <w:bookmarkStart w:id="0" w:name="_Hlk6338822"/>
      <w:bookmarkEnd w:id="0"/>
      <w:r>
        <w:rPr>
          <w:b/>
        </w:rPr>
        <w:t xml:space="preserve">Lesson </w:t>
      </w:r>
      <w:r w:rsidR="00121446">
        <w:rPr>
          <w:b/>
        </w:rPr>
        <w:t>2</w:t>
      </w:r>
      <w:r w:rsidR="00857875">
        <w:rPr>
          <w:b/>
        </w:rPr>
        <w:t>0</w:t>
      </w:r>
      <w:r w:rsidR="00121446">
        <w:rPr>
          <w:b/>
        </w:rPr>
        <w:t xml:space="preserve"> – </w:t>
      </w:r>
      <w:r w:rsidR="000B5A17">
        <w:rPr>
          <w:b/>
        </w:rPr>
        <w:t>Tables I</w:t>
      </w:r>
    </w:p>
    <w:p w14:paraId="43D4B9BE" w14:textId="2353B35E" w:rsidR="005914CA" w:rsidRDefault="005914CA" w:rsidP="00BA4FAC">
      <w:pPr>
        <w:spacing w:after="0"/>
        <w:contextualSpacing/>
        <w:rPr>
          <w:b/>
        </w:rPr>
      </w:pPr>
    </w:p>
    <w:p w14:paraId="5D14F231" w14:textId="433E0EF4" w:rsidR="004D622E" w:rsidRDefault="004D622E" w:rsidP="00BA4FAC">
      <w:pPr>
        <w:spacing w:after="0"/>
        <w:contextualSpacing/>
        <w:rPr>
          <w:b/>
        </w:rPr>
      </w:pPr>
    </w:p>
    <w:p w14:paraId="3ED08367" w14:textId="5B505E9A" w:rsidR="00BF3383" w:rsidRDefault="00BF3383" w:rsidP="00BA4FAC">
      <w:pPr>
        <w:spacing w:after="0"/>
        <w:contextualSpacing/>
        <w:rPr>
          <w:b/>
        </w:rPr>
      </w:pPr>
      <w:r>
        <w:rPr>
          <w:b/>
        </w:rPr>
        <w:t>Reading: Chapter 12, Sections 1-2 of the text.</w:t>
      </w:r>
    </w:p>
    <w:p w14:paraId="1ADD9485" w14:textId="77777777" w:rsidR="00BF3383" w:rsidRDefault="00BF3383" w:rsidP="00BA4FAC">
      <w:pPr>
        <w:spacing w:after="0"/>
        <w:contextualSpacing/>
        <w:rPr>
          <w:b/>
        </w:rPr>
      </w:pPr>
    </w:p>
    <w:p w14:paraId="52E67953" w14:textId="77777777" w:rsidR="009C7C9D" w:rsidRDefault="009C7C9D" w:rsidP="00BA4FAC">
      <w:pPr>
        <w:spacing w:after="0"/>
        <w:contextualSpacing/>
        <w:rPr>
          <w:b/>
        </w:rPr>
      </w:pPr>
      <w:r>
        <w:rPr>
          <w:b/>
        </w:rPr>
        <w:t>Learning Objectives:</w:t>
      </w:r>
    </w:p>
    <w:p w14:paraId="6EC9540B" w14:textId="6D0B821B" w:rsidR="009C7C9D" w:rsidRPr="009C7C9D" w:rsidRDefault="009C7C9D" w:rsidP="00BA4FAC">
      <w:pPr>
        <w:pStyle w:val="ListParagraph"/>
        <w:numPr>
          <w:ilvl w:val="0"/>
          <w:numId w:val="3"/>
        </w:numPr>
        <w:spacing w:after="0"/>
      </w:pPr>
      <w:r w:rsidRPr="009C7C9D">
        <w:t xml:space="preserve">Define </w:t>
      </w:r>
      <w:r w:rsidR="00471227">
        <w:t>the operations of ADT Table</w:t>
      </w:r>
      <w:r w:rsidRPr="009C7C9D">
        <w:t>.</w:t>
      </w:r>
    </w:p>
    <w:p w14:paraId="3CAA239B" w14:textId="687CF502" w:rsidR="009C7C9D" w:rsidRPr="009C7C9D" w:rsidRDefault="009C7C9D" w:rsidP="00BA4FAC">
      <w:pPr>
        <w:pStyle w:val="ListParagraph"/>
        <w:numPr>
          <w:ilvl w:val="0"/>
          <w:numId w:val="3"/>
        </w:numPr>
        <w:spacing w:after="0"/>
      </w:pPr>
      <w:r w:rsidRPr="009C7C9D">
        <w:t xml:space="preserve">Describe </w:t>
      </w:r>
      <w:r w:rsidR="00471227">
        <w:t>various implementations of ADT Table</w:t>
      </w:r>
      <w:r w:rsidRPr="009C7C9D">
        <w:t>.</w:t>
      </w:r>
    </w:p>
    <w:p w14:paraId="6624C3A7" w14:textId="09D29A44" w:rsidR="009C7C9D" w:rsidRDefault="00471227" w:rsidP="00BA4FAC">
      <w:pPr>
        <w:pStyle w:val="ListParagraph"/>
        <w:numPr>
          <w:ilvl w:val="0"/>
          <w:numId w:val="3"/>
        </w:numPr>
        <w:spacing w:after="0"/>
      </w:pPr>
      <w:r>
        <w:t>Compare the time complexity of various implementations of ADT Table.</w:t>
      </w:r>
    </w:p>
    <w:p w14:paraId="6F74C82A" w14:textId="1B2D044C" w:rsidR="00072682" w:rsidRPr="009C7C9D" w:rsidRDefault="00072682" w:rsidP="00BA4FAC">
      <w:pPr>
        <w:pStyle w:val="ListParagraph"/>
        <w:numPr>
          <w:ilvl w:val="0"/>
          <w:numId w:val="3"/>
        </w:numPr>
        <w:spacing w:after="0"/>
      </w:pPr>
      <w:r>
        <w:t>Describe the structure and operations of a heap.</w:t>
      </w:r>
    </w:p>
    <w:p w14:paraId="3AF949C1" w14:textId="77777777" w:rsidR="004D622E" w:rsidRDefault="004D622E" w:rsidP="00BA4FAC">
      <w:pPr>
        <w:spacing w:after="0"/>
        <w:contextualSpacing/>
        <w:rPr>
          <w:b/>
        </w:rPr>
      </w:pPr>
    </w:p>
    <w:p w14:paraId="4CEB168C" w14:textId="77777777" w:rsidR="00BF7BFA" w:rsidRDefault="00BF7BFA" w:rsidP="00BA4FAC">
      <w:pPr>
        <w:spacing w:after="0"/>
        <w:contextualSpacing/>
      </w:pPr>
    </w:p>
    <w:p w14:paraId="456CD476" w14:textId="3107E676" w:rsidR="00B07158" w:rsidRPr="00BF7BFA" w:rsidRDefault="00BF7BFA" w:rsidP="00BA4FAC">
      <w:pPr>
        <w:spacing w:after="0"/>
        <w:contextualSpacing/>
        <w:rPr>
          <w:b/>
        </w:rPr>
      </w:pPr>
      <w:r w:rsidRPr="00BF7BFA">
        <w:rPr>
          <w:b/>
        </w:rPr>
        <w:t>Heaps:</w:t>
      </w:r>
    </w:p>
    <w:p w14:paraId="17211BBB" w14:textId="17A51906" w:rsidR="00BF7BFA" w:rsidRDefault="007174DD" w:rsidP="00BA4FAC">
      <w:pPr>
        <w:pStyle w:val="ListParagraph"/>
        <w:numPr>
          <w:ilvl w:val="0"/>
          <w:numId w:val="6"/>
        </w:numPr>
        <w:spacing w:after="0"/>
      </w:pPr>
      <w:r>
        <w:t xml:space="preserve">A </w:t>
      </w:r>
      <w:r w:rsidRPr="004A5D66">
        <w:rPr>
          <w:b/>
        </w:rPr>
        <w:t>heap</w:t>
      </w:r>
      <w:r>
        <w:t xml:space="preserve"> is an ADT that is similar to a binary search tree, although it differs from a binary search tree in two significant ways</w:t>
      </w:r>
      <w:r w:rsidR="002D7430">
        <w:t>.</w:t>
      </w:r>
    </w:p>
    <w:p w14:paraId="33BDC4C3" w14:textId="44642B57" w:rsidR="002D7430" w:rsidRDefault="002D7430" w:rsidP="00BA4FAC">
      <w:pPr>
        <w:pStyle w:val="ListParagraph"/>
        <w:numPr>
          <w:ilvl w:val="1"/>
          <w:numId w:val="6"/>
        </w:numPr>
        <w:spacing w:after="0"/>
      </w:pPr>
      <w:r>
        <w:t>First, while you can view a BST as sorted, a heap is ordered in a much weaker sense.</w:t>
      </w:r>
      <w:r w:rsidR="001F0D8A">
        <w:t xml:space="preserve"> </w:t>
      </w:r>
    </w:p>
    <w:p w14:paraId="51DF8F8E" w14:textId="417429C0" w:rsidR="00C54AC9" w:rsidRDefault="00C54AC9" w:rsidP="00BA4FAC">
      <w:pPr>
        <w:pStyle w:val="ListParagraph"/>
        <w:numPr>
          <w:ilvl w:val="1"/>
          <w:numId w:val="6"/>
        </w:numPr>
        <w:spacing w:after="0"/>
      </w:pPr>
      <w:r>
        <w:t xml:space="preserve">Second, while BSTs come in many different shapes, heaps are always </w:t>
      </w:r>
      <w:r w:rsidRPr="00BA4FAC">
        <w:rPr>
          <w:b/>
        </w:rPr>
        <w:t>complete binary trees</w:t>
      </w:r>
      <w:r>
        <w:t>.</w:t>
      </w:r>
    </w:p>
    <w:p w14:paraId="18652E2C" w14:textId="77777777" w:rsidR="004D5CD2" w:rsidRDefault="004D5CD2" w:rsidP="00BA4FAC">
      <w:pPr>
        <w:spacing w:after="0"/>
        <w:contextualSpacing/>
      </w:pPr>
    </w:p>
    <w:p w14:paraId="595C3543" w14:textId="3EECEFD1" w:rsidR="004A5D66" w:rsidRDefault="00BA4FAC" w:rsidP="00BA4FAC">
      <w:pPr>
        <w:pStyle w:val="ListParagraph"/>
        <w:numPr>
          <w:ilvl w:val="0"/>
          <w:numId w:val="6"/>
        </w:numPr>
        <w:spacing w:after="0"/>
      </w:pPr>
      <w:r>
        <w:t>So, whereas a complete binary tree is not ordered</w:t>
      </w:r>
      <w:r w:rsidR="00330DC4">
        <w:t xml:space="preserve"> in and of itself, a</w:t>
      </w:r>
      <w:r w:rsidR="004A5D66">
        <w:t xml:space="preserve"> heap is </w:t>
      </w:r>
      <w:r w:rsidR="00330DC4">
        <w:t>a complete binary tree such that</w:t>
      </w:r>
      <w:r w:rsidR="006348B0">
        <w:t>:</w:t>
      </w:r>
    </w:p>
    <w:p w14:paraId="22B8EB23" w14:textId="2205C5B4" w:rsidR="006348B0" w:rsidRDefault="006348B0" w:rsidP="006348B0">
      <w:pPr>
        <w:pStyle w:val="ListParagraph"/>
        <w:numPr>
          <w:ilvl w:val="1"/>
          <w:numId w:val="6"/>
        </w:numPr>
        <w:spacing w:after="0"/>
      </w:pPr>
      <w:r>
        <w:t>It is empty; or</w:t>
      </w:r>
    </w:p>
    <w:p w14:paraId="527E61D5" w14:textId="31A2CF70" w:rsidR="006348B0" w:rsidRDefault="006348B0" w:rsidP="006348B0">
      <w:pPr>
        <w:pStyle w:val="ListParagraph"/>
        <w:numPr>
          <w:ilvl w:val="1"/>
          <w:numId w:val="6"/>
        </w:numPr>
        <w:spacing w:after="0"/>
      </w:pPr>
      <w:r>
        <w:t>The root contains a search key greater than or equal to the search key in each of its children, and</w:t>
      </w:r>
    </w:p>
    <w:p w14:paraId="4DFCCD82" w14:textId="7801275E" w:rsidR="006348B0" w:rsidRDefault="004D5CD2" w:rsidP="006348B0">
      <w:pPr>
        <w:pStyle w:val="ListParagraph"/>
        <w:numPr>
          <w:ilvl w:val="1"/>
          <w:numId w:val="6"/>
        </w:numPr>
        <w:spacing w:after="0"/>
      </w:pPr>
      <w:r>
        <w:t>Each child is the root of a subtree that is also a heap.</w:t>
      </w:r>
    </w:p>
    <w:p w14:paraId="04742CC8" w14:textId="7CA918C2" w:rsidR="00B07158" w:rsidRDefault="00B07158" w:rsidP="00BA4FAC">
      <w:pPr>
        <w:spacing w:after="0"/>
        <w:contextualSpacing/>
      </w:pPr>
    </w:p>
    <w:p w14:paraId="7E27D551" w14:textId="6D5A7E15" w:rsidR="004D5CD2" w:rsidRDefault="00D45DF1" w:rsidP="00D45DF1">
      <w:pPr>
        <w:pStyle w:val="ListParagraph"/>
        <w:numPr>
          <w:ilvl w:val="0"/>
          <w:numId w:val="9"/>
        </w:numPr>
        <w:spacing w:after="0"/>
      </w:pPr>
      <w:r>
        <w:t>Give an example of a heap.</w:t>
      </w:r>
    </w:p>
    <w:p w14:paraId="43A3D07C" w14:textId="77777777" w:rsidR="00D45DF1" w:rsidRDefault="00D45DF1" w:rsidP="00D45DF1">
      <w:pPr>
        <w:spacing w:after="0"/>
      </w:pPr>
    </w:p>
    <w:p w14:paraId="6986A450" w14:textId="5AA92E82" w:rsidR="00D45DF1" w:rsidRDefault="00A27E95" w:rsidP="00D45DF1">
      <w:pPr>
        <w:pStyle w:val="ListParagraph"/>
        <w:numPr>
          <w:ilvl w:val="0"/>
          <w:numId w:val="9"/>
        </w:numPr>
        <w:spacing w:after="0"/>
      </w:pPr>
      <w:r>
        <w:t>Insert a new value:</w:t>
      </w:r>
    </w:p>
    <w:p w14:paraId="276A1602" w14:textId="5624BE44" w:rsidR="00A27E95" w:rsidRDefault="00A27E95" w:rsidP="00A27E95">
      <w:pPr>
        <w:pStyle w:val="ListParagraph"/>
        <w:numPr>
          <w:ilvl w:val="1"/>
          <w:numId w:val="9"/>
        </w:numPr>
        <w:spacing w:after="0"/>
      </w:pPr>
      <w:r>
        <w:t>Traverse the tree to the next open slot.</w:t>
      </w:r>
    </w:p>
    <w:p w14:paraId="5AA41051" w14:textId="069B99FD" w:rsidR="00A27E95" w:rsidRDefault="00F96DEA" w:rsidP="00A27E95">
      <w:pPr>
        <w:pStyle w:val="ListParagraph"/>
        <w:numPr>
          <w:ilvl w:val="1"/>
          <w:numId w:val="9"/>
        </w:numPr>
        <w:spacing w:after="0"/>
      </w:pPr>
      <w:r>
        <w:t>Add the new item/node.</w:t>
      </w:r>
    </w:p>
    <w:p w14:paraId="1A6F35D6" w14:textId="5ABBAE35" w:rsidR="00F96DEA" w:rsidRDefault="00672988" w:rsidP="00A27E95">
      <w:pPr>
        <w:pStyle w:val="ListParagraph"/>
        <w:numPr>
          <w:ilvl w:val="1"/>
          <w:numId w:val="9"/>
        </w:numPr>
        <w:spacing w:after="0"/>
      </w:pPr>
      <w:r>
        <w:t>Trickle up new item</w:t>
      </w:r>
      <w:r w:rsidR="00F96DEA">
        <w:t xml:space="preserve"> as long as child key is greater than parent key.</w:t>
      </w:r>
    </w:p>
    <w:p w14:paraId="6D170690" w14:textId="4C79BF84" w:rsidR="001A0015" w:rsidRDefault="001A0015" w:rsidP="001A0015">
      <w:pPr>
        <w:spacing w:after="0"/>
      </w:pPr>
    </w:p>
    <w:p w14:paraId="75B500F8" w14:textId="77ED16E9" w:rsidR="003E4B1D" w:rsidRDefault="003E4B1D" w:rsidP="003E4B1D">
      <w:pPr>
        <w:spacing w:after="0"/>
        <w:jc w:val="center"/>
      </w:pPr>
      <w:r>
        <w:t>9</w:t>
      </w:r>
    </w:p>
    <w:p w14:paraId="5D94D118" w14:textId="71A6C626" w:rsidR="003E4B1D" w:rsidRDefault="003E4B1D" w:rsidP="003E4B1D">
      <w:pPr>
        <w:spacing w:after="0"/>
        <w:jc w:val="center"/>
      </w:pPr>
      <w:r>
        <w:t>/  \</w:t>
      </w:r>
    </w:p>
    <w:p w14:paraId="1E55B74C" w14:textId="1EB98C03" w:rsidR="003E4B1D" w:rsidRDefault="003E4B1D" w:rsidP="003E4B1D">
      <w:pPr>
        <w:spacing w:after="0"/>
        <w:jc w:val="center"/>
      </w:pPr>
      <w:r>
        <w:t>5    6</w:t>
      </w:r>
    </w:p>
    <w:p w14:paraId="4F3D04E3" w14:textId="5FC61C85" w:rsidR="00385DCF" w:rsidRDefault="00385DCF" w:rsidP="003E4B1D">
      <w:pPr>
        <w:spacing w:after="0"/>
        <w:jc w:val="center"/>
      </w:pPr>
      <w:r>
        <w:t>/  \      .</w:t>
      </w:r>
    </w:p>
    <w:p w14:paraId="4E40F474" w14:textId="31296144" w:rsidR="00385DCF" w:rsidRDefault="00385DCF" w:rsidP="003E4B1D">
      <w:pPr>
        <w:spacing w:after="0"/>
        <w:jc w:val="center"/>
      </w:pPr>
      <w:r>
        <w:t xml:space="preserve">3    2    </w:t>
      </w:r>
      <w:proofErr w:type="gramStart"/>
      <w:r>
        <w:t xml:space="preserve">  .</w:t>
      </w:r>
      <w:proofErr w:type="gramEnd"/>
    </w:p>
    <w:p w14:paraId="3B0BBDB6" w14:textId="77777777" w:rsidR="003E4B1D" w:rsidRDefault="003E4B1D" w:rsidP="001A0015">
      <w:pPr>
        <w:spacing w:after="0"/>
      </w:pPr>
    </w:p>
    <w:p w14:paraId="046C3B9F" w14:textId="77777777" w:rsidR="00382CCD" w:rsidRDefault="00382CCD">
      <w:r>
        <w:br w:type="page"/>
      </w:r>
    </w:p>
    <w:p w14:paraId="7AC8DADA" w14:textId="73830538" w:rsidR="001A0015" w:rsidRDefault="00181628" w:rsidP="001A0015">
      <w:pPr>
        <w:spacing w:after="0"/>
        <w:jc w:val="center"/>
      </w:pPr>
      <w:r>
        <w:lastRenderedPageBreak/>
        <w:t xml:space="preserve"> add 15</w:t>
      </w:r>
    </w:p>
    <w:p w14:paraId="37C9716B" w14:textId="77777777" w:rsidR="006A12E4" w:rsidRDefault="006A12E4" w:rsidP="001A0015">
      <w:pPr>
        <w:spacing w:after="0"/>
        <w:jc w:val="center"/>
      </w:pPr>
    </w:p>
    <w:p w14:paraId="6C324CED" w14:textId="65A6D2D7" w:rsidR="006A12E4" w:rsidRDefault="006A12E4" w:rsidP="006A12E4">
      <w:pPr>
        <w:spacing w:after="0"/>
        <w:jc w:val="center"/>
      </w:pPr>
      <w:r>
        <w:t>9</w:t>
      </w:r>
    </w:p>
    <w:p w14:paraId="60BE192E" w14:textId="77777777" w:rsidR="006A12E4" w:rsidRDefault="006A12E4" w:rsidP="006A12E4">
      <w:pPr>
        <w:spacing w:after="0"/>
        <w:jc w:val="center"/>
      </w:pPr>
      <w:r>
        <w:t>/   \</w:t>
      </w:r>
    </w:p>
    <w:p w14:paraId="77D8E7ED" w14:textId="53181934" w:rsidR="006A12E4" w:rsidRDefault="006A12E4" w:rsidP="006A12E4">
      <w:pPr>
        <w:spacing w:after="0"/>
        <w:jc w:val="center"/>
      </w:pPr>
      <w:r>
        <w:t>5        6</w:t>
      </w:r>
    </w:p>
    <w:p w14:paraId="574676B7" w14:textId="5B9779BA" w:rsidR="006A12E4" w:rsidRDefault="006A12E4" w:rsidP="006A12E4">
      <w:pPr>
        <w:spacing w:after="0"/>
        <w:jc w:val="center"/>
      </w:pPr>
      <w:r>
        <w:t>/  \      /   .</w:t>
      </w:r>
    </w:p>
    <w:p w14:paraId="5F00FAE4" w14:textId="15780CFB" w:rsidR="00C470F5" w:rsidRDefault="006A12E4" w:rsidP="006A12E4">
      <w:pPr>
        <w:spacing w:after="0"/>
        <w:jc w:val="center"/>
      </w:pPr>
      <w:r>
        <w:t xml:space="preserve">3    2   </w:t>
      </w:r>
      <w:r w:rsidRPr="006A12E4">
        <w:rPr>
          <w:color w:val="FF0000"/>
        </w:rPr>
        <w:t>15</w:t>
      </w:r>
      <w:r>
        <w:t xml:space="preserve">   </w:t>
      </w:r>
      <w:proofErr w:type="gramStart"/>
      <w:r>
        <w:t xml:space="preserve">  .</w:t>
      </w:r>
      <w:proofErr w:type="gramEnd"/>
    </w:p>
    <w:p w14:paraId="0D0867F6" w14:textId="16891180" w:rsidR="006A12E4" w:rsidRDefault="006A12E4" w:rsidP="006A12E4">
      <w:pPr>
        <w:spacing w:after="0"/>
        <w:jc w:val="center"/>
      </w:pPr>
    </w:p>
    <w:p w14:paraId="0949999D" w14:textId="77777777" w:rsidR="006A12E4" w:rsidRDefault="006A12E4" w:rsidP="006A12E4">
      <w:pPr>
        <w:spacing w:after="0"/>
        <w:jc w:val="center"/>
      </w:pPr>
      <w:r>
        <w:t>9</w:t>
      </w:r>
    </w:p>
    <w:p w14:paraId="6796D414" w14:textId="77777777" w:rsidR="006A12E4" w:rsidRDefault="006A12E4" w:rsidP="006A12E4">
      <w:pPr>
        <w:spacing w:after="0"/>
        <w:jc w:val="center"/>
      </w:pPr>
      <w:r>
        <w:t>/   \</w:t>
      </w:r>
    </w:p>
    <w:p w14:paraId="2052FE60" w14:textId="391CE450" w:rsidR="006A12E4" w:rsidRDefault="006A12E4" w:rsidP="006A12E4">
      <w:pPr>
        <w:spacing w:after="0"/>
        <w:jc w:val="center"/>
      </w:pPr>
      <w:r>
        <w:t xml:space="preserve">5       </w:t>
      </w:r>
      <w:r w:rsidRPr="006A12E4">
        <w:rPr>
          <w:color w:val="FF0000"/>
        </w:rPr>
        <w:t>15</w:t>
      </w:r>
    </w:p>
    <w:p w14:paraId="2AF56D10" w14:textId="5D25AAF6" w:rsidR="006A12E4" w:rsidRDefault="006A12E4" w:rsidP="006A12E4">
      <w:pPr>
        <w:spacing w:after="0"/>
        <w:jc w:val="center"/>
      </w:pPr>
      <w:r>
        <w:t>/  \      /   .</w:t>
      </w:r>
    </w:p>
    <w:p w14:paraId="2465BD88" w14:textId="59288589" w:rsidR="006A12E4" w:rsidRDefault="006A12E4" w:rsidP="006A12E4">
      <w:pPr>
        <w:spacing w:after="0"/>
        <w:jc w:val="center"/>
      </w:pPr>
      <w:r>
        <w:t xml:space="preserve">3    2    6   </w:t>
      </w:r>
      <w:proofErr w:type="gramStart"/>
      <w:r>
        <w:t xml:space="preserve">  .</w:t>
      </w:r>
      <w:proofErr w:type="gramEnd"/>
    </w:p>
    <w:p w14:paraId="237119C4" w14:textId="77777777" w:rsidR="006A12E4" w:rsidRDefault="006A12E4" w:rsidP="006A12E4">
      <w:pPr>
        <w:spacing w:after="0"/>
        <w:jc w:val="center"/>
      </w:pPr>
    </w:p>
    <w:p w14:paraId="2EEBB361" w14:textId="5E451B12" w:rsidR="00C470F5" w:rsidRDefault="00431901" w:rsidP="00C470F5">
      <w:pPr>
        <w:spacing w:after="0"/>
        <w:jc w:val="center"/>
      </w:pPr>
      <w:r w:rsidRPr="006A12E4">
        <w:rPr>
          <w:color w:val="FF0000"/>
        </w:rPr>
        <w:t>15</w:t>
      </w:r>
    </w:p>
    <w:p w14:paraId="234D6DE7" w14:textId="182C2639" w:rsidR="00C470F5" w:rsidRDefault="00C470F5" w:rsidP="00C470F5">
      <w:pPr>
        <w:spacing w:after="0"/>
        <w:jc w:val="center"/>
      </w:pPr>
      <w:r>
        <w:t xml:space="preserve">/ </w:t>
      </w:r>
      <w:r w:rsidR="004C58C4">
        <w:t xml:space="preserve"> </w:t>
      </w:r>
      <w:r>
        <w:t xml:space="preserve"> \</w:t>
      </w:r>
    </w:p>
    <w:p w14:paraId="6C7DEC57" w14:textId="5D797937" w:rsidR="00C470F5" w:rsidRDefault="00C470F5" w:rsidP="00C470F5">
      <w:pPr>
        <w:spacing w:after="0"/>
        <w:jc w:val="center"/>
      </w:pPr>
      <w:r>
        <w:t>5</w:t>
      </w:r>
      <w:r w:rsidR="004C58C4">
        <w:t xml:space="preserve"> </w:t>
      </w:r>
      <w:r>
        <w:t xml:space="preserve"> </w:t>
      </w:r>
      <w:r w:rsidR="00431901">
        <w:t xml:space="preserve">   </w:t>
      </w:r>
      <w:r>
        <w:t xml:space="preserve">   </w:t>
      </w:r>
      <w:r w:rsidR="00431901">
        <w:t>9</w:t>
      </w:r>
    </w:p>
    <w:p w14:paraId="35E0B300" w14:textId="091C89C5" w:rsidR="00C470F5" w:rsidRDefault="00C470F5" w:rsidP="00C470F5">
      <w:pPr>
        <w:spacing w:after="0"/>
        <w:jc w:val="center"/>
      </w:pPr>
      <w:r>
        <w:t xml:space="preserve">/  </w:t>
      </w:r>
      <w:bookmarkStart w:id="1" w:name="_Hlk6772947"/>
      <w:r>
        <w:t xml:space="preserve">\    </w:t>
      </w:r>
      <w:r w:rsidR="004C58C4">
        <w:t xml:space="preserve">  </w:t>
      </w:r>
      <w:r>
        <w:t xml:space="preserve">/  </w:t>
      </w:r>
      <w:r w:rsidR="006A12E4">
        <w:t xml:space="preserve"> .</w:t>
      </w:r>
    </w:p>
    <w:p w14:paraId="083FE856" w14:textId="70C31A1E" w:rsidR="00C470F5" w:rsidRDefault="00C470F5" w:rsidP="00C470F5">
      <w:pPr>
        <w:spacing w:after="0"/>
        <w:jc w:val="center"/>
      </w:pPr>
      <w:r>
        <w:t xml:space="preserve">3    2 </w:t>
      </w:r>
      <w:r w:rsidR="004C58C4">
        <w:t xml:space="preserve"> </w:t>
      </w:r>
      <w:r w:rsidR="00431901">
        <w:t xml:space="preserve"> 6</w:t>
      </w:r>
      <w:r>
        <w:t xml:space="preserve">   </w:t>
      </w:r>
      <w:proofErr w:type="gramStart"/>
      <w:r>
        <w:t xml:space="preserve">  .</w:t>
      </w:r>
      <w:proofErr w:type="gramEnd"/>
    </w:p>
    <w:bookmarkEnd w:id="1"/>
    <w:p w14:paraId="5092E86E" w14:textId="77777777" w:rsidR="00C470F5" w:rsidRDefault="00C470F5" w:rsidP="001A0015">
      <w:pPr>
        <w:spacing w:after="0"/>
        <w:jc w:val="center"/>
      </w:pPr>
    </w:p>
    <w:p w14:paraId="02A55E13" w14:textId="246FB5D8" w:rsidR="00F96DEA" w:rsidRDefault="00F96DEA" w:rsidP="00F96DEA">
      <w:pPr>
        <w:spacing w:after="0"/>
      </w:pPr>
    </w:p>
    <w:p w14:paraId="6C9FDEB5" w14:textId="3F6C3457" w:rsidR="006A12E4" w:rsidRDefault="003225ED" w:rsidP="003225ED">
      <w:pPr>
        <w:pStyle w:val="ListParagraph"/>
        <w:numPr>
          <w:ilvl w:val="0"/>
          <w:numId w:val="10"/>
        </w:numPr>
        <w:spacing w:after="0"/>
      </w:pPr>
      <w:r>
        <w:t xml:space="preserve">Since a heap is balanced, </w:t>
      </w:r>
      <w:r w:rsidRPr="003225ED">
        <w:rPr>
          <w:rFonts w:ascii="Courier New" w:hAnsi="Courier New" w:cs="Courier New"/>
        </w:rPr>
        <w:t>insert</w:t>
      </w:r>
      <w:r>
        <w:t xml:space="preserve"> can be done in, worst case, </w:t>
      </w:r>
      <w:proofErr w:type="gramStart"/>
      <w:r w:rsidRPr="00AD4CCF">
        <w:rPr>
          <w:rFonts w:ascii="Courier New" w:hAnsi="Courier New" w:cs="Courier New"/>
        </w:rPr>
        <w:t>O(</w:t>
      </w:r>
      <w:proofErr w:type="gramEnd"/>
      <w:r w:rsidRPr="00AD4CCF">
        <w:rPr>
          <w:rFonts w:ascii="Courier New" w:hAnsi="Courier New" w:cs="Courier New"/>
        </w:rPr>
        <w:t>log n)</w:t>
      </w:r>
      <w:r>
        <w:t xml:space="preserve"> time.</w:t>
      </w:r>
    </w:p>
    <w:p w14:paraId="5BCAC7CA" w14:textId="0D5F7A09" w:rsidR="006A12E4" w:rsidRDefault="006A12E4" w:rsidP="00F96DEA">
      <w:pPr>
        <w:spacing w:after="0"/>
      </w:pPr>
    </w:p>
    <w:p w14:paraId="22D96318" w14:textId="77777777" w:rsidR="006A12E4" w:rsidRDefault="006A12E4" w:rsidP="00F96DEA">
      <w:pPr>
        <w:spacing w:after="0"/>
      </w:pPr>
    </w:p>
    <w:p w14:paraId="0B93C542" w14:textId="27776C43" w:rsidR="00F96DEA" w:rsidRDefault="00F96DEA" w:rsidP="00F96DEA">
      <w:pPr>
        <w:pStyle w:val="ListParagraph"/>
        <w:numPr>
          <w:ilvl w:val="0"/>
          <w:numId w:val="9"/>
        </w:numPr>
        <w:spacing w:after="0"/>
      </w:pPr>
      <w:r>
        <w:t xml:space="preserve">Delete </w:t>
      </w:r>
      <w:r w:rsidR="005155EE">
        <w:t>root</w:t>
      </w:r>
      <w:r>
        <w:t>:</w:t>
      </w:r>
    </w:p>
    <w:p w14:paraId="7E07F1E5" w14:textId="77777777" w:rsidR="00C75A8D" w:rsidRDefault="00C75A8D" w:rsidP="00F96DEA">
      <w:pPr>
        <w:pStyle w:val="ListParagraph"/>
        <w:numPr>
          <w:ilvl w:val="1"/>
          <w:numId w:val="9"/>
        </w:numPr>
        <w:spacing w:after="0"/>
      </w:pPr>
      <w:r>
        <w:t>Find last item in complete binary tree and replace root value with found value.</w:t>
      </w:r>
    </w:p>
    <w:p w14:paraId="3F4501BE" w14:textId="77777777" w:rsidR="005B5C3D" w:rsidRDefault="00C75A8D" w:rsidP="00F96DEA">
      <w:pPr>
        <w:pStyle w:val="ListParagraph"/>
        <w:numPr>
          <w:ilvl w:val="1"/>
          <w:numId w:val="9"/>
        </w:numPr>
        <w:spacing w:after="0"/>
      </w:pPr>
      <w:r>
        <w:t xml:space="preserve">Delete </w:t>
      </w:r>
      <w:r w:rsidR="005B5C3D">
        <w:t>last item.</w:t>
      </w:r>
    </w:p>
    <w:p w14:paraId="46A84AEC" w14:textId="4C5E4CCA" w:rsidR="00F96DEA" w:rsidRDefault="005B5C3D" w:rsidP="00F96DEA">
      <w:pPr>
        <w:pStyle w:val="ListParagraph"/>
        <w:numPr>
          <w:ilvl w:val="1"/>
          <w:numId w:val="9"/>
        </w:numPr>
        <w:spacing w:after="0"/>
      </w:pPr>
      <w:r>
        <w:t xml:space="preserve">Trickle down </w:t>
      </w:r>
      <w:r w:rsidR="00C443E9">
        <w:t>as long as parent key is smaller by swapping with larger child value.</w:t>
      </w:r>
      <w:r w:rsidR="005155EE">
        <w:t xml:space="preserve"> </w:t>
      </w:r>
    </w:p>
    <w:p w14:paraId="58B4ADBC" w14:textId="53A064F4" w:rsidR="00181628" w:rsidRDefault="00181628" w:rsidP="00181628">
      <w:pPr>
        <w:spacing w:after="0"/>
      </w:pPr>
    </w:p>
    <w:p w14:paraId="0ECAE38B" w14:textId="7A3DAEE0" w:rsidR="004C58C4" w:rsidRDefault="004C58C4" w:rsidP="004C58C4">
      <w:pPr>
        <w:spacing w:after="0"/>
        <w:jc w:val="center"/>
      </w:pPr>
      <w:bookmarkStart w:id="2" w:name="_Hlk6772992"/>
      <w:r>
        <w:t>10</w:t>
      </w:r>
    </w:p>
    <w:p w14:paraId="1888165A" w14:textId="4D2DDAF2" w:rsidR="004C58C4" w:rsidRDefault="004C58C4" w:rsidP="004C58C4">
      <w:pPr>
        <w:spacing w:after="0"/>
        <w:jc w:val="center"/>
      </w:pPr>
      <w:r>
        <w:t xml:space="preserve">/ </w:t>
      </w:r>
      <w:r w:rsidR="00301193">
        <w:t xml:space="preserve">  </w:t>
      </w:r>
      <w:r>
        <w:t xml:space="preserve"> \</w:t>
      </w:r>
    </w:p>
    <w:p w14:paraId="37CE3FC8" w14:textId="2D004253" w:rsidR="004C58C4" w:rsidRDefault="00301193" w:rsidP="004C58C4">
      <w:pPr>
        <w:spacing w:after="0"/>
        <w:jc w:val="center"/>
      </w:pPr>
      <w:r>
        <w:t>9</w:t>
      </w:r>
      <w:r w:rsidR="004C58C4">
        <w:t xml:space="preserve"> </w:t>
      </w:r>
      <w:r>
        <w:t xml:space="preserve">    </w:t>
      </w:r>
      <w:r w:rsidR="006A12E4">
        <w:t xml:space="preserve"> </w:t>
      </w:r>
      <w:r w:rsidR="004C58C4">
        <w:t xml:space="preserve">  6</w:t>
      </w:r>
    </w:p>
    <w:p w14:paraId="6DA53AE3" w14:textId="26DDFB59" w:rsidR="00301193" w:rsidRDefault="004C58C4" w:rsidP="00301193">
      <w:pPr>
        <w:spacing w:after="0"/>
        <w:jc w:val="center"/>
      </w:pPr>
      <w:r>
        <w:t xml:space="preserve">/  </w:t>
      </w:r>
      <w:r w:rsidR="00301193">
        <w:t xml:space="preserve">\      / </w:t>
      </w:r>
      <w:r w:rsidR="006A12E4">
        <w:t xml:space="preserve"> </w:t>
      </w:r>
      <w:r w:rsidR="00301193">
        <w:t xml:space="preserve"> </w:t>
      </w:r>
      <w:r w:rsidR="006A12E4">
        <w:t>.</w:t>
      </w:r>
    </w:p>
    <w:p w14:paraId="76D10C53" w14:textId="4C5E632B" w:rsidR="00301193" w:rsidRDefault="00301193" w:rsidP="00301193">
      <w:pPr>
        <w:spacing w:after="0"/>
        <w:jc w:val="center"/>
      </w:pPr>
      <w:r>
        <w:t xml:space="preserve">3    2   5   </w:t>
      </w:r>
      <w:proofErr w:type="gramStart"/>
      <w:r>
        <w:t xml:space="preserve">  .</w:t>
      </w:r>
      <w:proofErr w:type="gramEnd"/>
    </w:p>
    <w:bookmarkEnd w:id="2"/>
    <w:p w14:paraId="2698221D" w14:textId="77777777" w:rsidR="004C58C4" w:rsidRDefault="004C58C4" w:rsidP="004C58C4">
      <w:pPr>
        <w:spacing w:after="0"/>
      </w:pPr>
    </w:p>
    <w:p w14:paraId="35616856" w14:textId="32DCB302" w:rsidR="004C58C4" w:rsidRDefault="004C58C4" w:rsidP="004C58C4">
      <w:pPr>
        <w:spacing w:after="0"/>
        <w:jc w:val="center"/>
      </w:pPr>
      <w:r>
        <w:t xml:space="preserve"> </w:t>
      </w:r>
      <w:r w:rsidR="00301193">
        <w:t>delete</w:t>
      </w:r>
      <w:r>
        <w:t xml:space="preserve"> 1</w:t>
      </w:r>
      <w:r w:rsidR="00301193">
        <w:t>0</w:t>
      </w:r>
    </w:p>
    <w:p w14:paraId="74EC6EC0" w14:textId="7FF701DA" w:rsidR="004C58C4" w:rsidRDefault="004C58C4" w:rsidP="004C58C4">
      <w:pPr>
        <w:spacing w:after="0"/>
        <w:jc w:val="center"/>
      </w:pPr>
    </w:p>
    <w:p w14:paraId="572392F8" w14:textId="7874ED9F" w:rsidR="006A12E4" w:rsidRDefault="006A12E4" w:rsidP="006A12E4">
      <w:pPr>
        <w:spacing w:after="0"/>
        <w:jc w:val="center"/>
      </w:pPr>
      <w:bookmarkStart w:id="3" w:name="_Hlk6773239"/>
      <w:r w:rsidRPr="006A12E4">
        <w:rPr>
          <w:color w:val="FF0000"/>
        </w:rPr>
        <w:t>5</w:t>
      </w:r>
    </w:p>
    <w:p w14:paraId="0ACA1342" w14:textId="77777777" w:rsidR="006A12E4" w:rsidRDefault="006A12E4" w:rsidP="006A12E4">
      <w:pPr>
        <w:spacing w:after="0"/>
        <w:jc w:val="center"/>
      </w:pPr>
      <w:r>
        <w:t>/    \</w:t>
      </w:r>
    </w:p>
    <w:p w14:paraId="05517251" w14:textId="77777777" w:rsidR="006A12E4" w:rsidRDefault="006A12E4" w:rsidP="006A12E4">
      <w:pPr>
        <w:spacing w:after="0"/>
        <w:jc w:val="center"/>
      </w:pPr>
      <w:r>
        <w:t>9       6</w:t>
      </w:r>
    </w:p>
    <w:p w14:paraId="209B4EC4" w14:textId="286244BD" w:rsidR="006A12E4" w:rsidRDefault="006A12E4" w:rsidP="006A12E4">
      <w:pPr>
        <w:spacing w:after="0"/>
        <w:jc w:val="center"/>
      </w:pPr>
      <w:r>
        <w:t>/  \      /  .</w:t>
      </w:r>
    </w:p>
    <w:p w14:paraId="012977AB" w14:textId="77777777" w:rsidR="006A12E4" w:rsidRDefault="006A12E4" w:rsidP="006A12E4">
      <w:pPr>
        <w:spacing w:after="0"/>
        <w:jc w:val="center"/>
      </w:pPr>
      <w:r>
        <w:t xml:space="preserve">3    2   </w:t>
      </w:r>
      <w:r w:rsidRPr="006A12E4">
        <w:rPr>
          <w:color w:val="FF0000"/>
        </w:rPr>
        <w:t>5</w:t>
      </w:r>
      <w:r>
        <w:t xml:space="preserve">   </w:t>
      </w:r>
      <w:proofErr w:type="gramStart"/>
      <w:r>
        <w:t xml:space="preserve">  .</w:t>
      </w:r>
      <w:proofErr w:type="gramEnd"/>
    </w:p>
    <w:bookmarkEnd w:id="3"/>
    <w:p w14:paraId="420F119D" w14:textId="77777777" w:rsidR="006A12E4" w:rsidRDefault="006A12E4" w:rsidP="004C58C4">
      <w:pPr>
        <w:spacing w:after="0"/>
        <w:jc w:val="center"/>
      </w:pPr>
    </w:p>
    <w:p w14:paraId="58CAFE4D" w14:textId="77777777" w:rsidR="006A12E4" w:rsidRDefault="006A12E4" w:rsidP="006A12E4">
      <w:pPr>
        <w:spacing w:after="0"/>
        <w:jc w:val="center"/>
      </w:pPr>
      <w:r w:rsidRPr="006A12E4">
        <w:rPr>
          <w:color w:val="FF0000"/>
        </w:rPr>
        <w:t>5</w:t>
      </w:r>
    </w:p>
    <w:p w14:paraId="7E8AAD1B" w14:textId="77777777" w:rsidR="006A12E4" w:rsidRDefault="006A12E4" w:rsidP="006A12E4">
      <w:pPr>
        <w:spacing w:after="0"/>
        <w:jc w:val="center"/>
      </w:pPr>
      <w:r>
        <w:lastRenderedPageBreak/>
        <w:t>/    \</w:t>
      </w:r>
    </w:p>
    <w:p w14:paraId="291FDC8C" w14:textId="77777777" w:rsidR="006A12E4" w:rsidRDefault="006A12E4" w:rsidP="006A12E4">
      <w:pPr>
        <w:spacing w:after="0"/>
        <w:jc w:val="center"/>
      </w:pPr>
      <w:r>
        <w:t>9       6</w:t>
      </w:r>
    </w:p>
    <w:p w14:paraId="465CA486" w14:textId="65445FDA" w:rsidR="006A12E4" w:rsidRDefault="006A12E4" w:rsidP="006A12E4">
      <w:pPr>
        <w:spacing w:after="0"/>
        <w:jc w:val="center"/>
      </w:pPr>
      <w:r>
        <w:t>/  \          .</w:t>
      </w:r>
    </w:p>
    <w:p w14:paraId="6B209553" w14:textId="0B1E1560" w:rsidR="006A12E4" w:rsidRDefault="006A12E4" w:rsidP="006A12E4">
      <w:pPr>
        <w:spacing w:after="0"/>
        <w:jc w:val="center"/>
      </w:pPr>
      <w:r>
        <w:t xml:space="preserve">3    2    </w:t>
      </w:r>
      <w:r>
        <w:rPr>
          <w:color w:val="FF0000"/>
        </w:rPr>
        <w:t xml:space="preserve"> </w:t>
      </w:r>
      <w:r>
        <w:t xml:space="preserve">   </w:t>
      </w:r>
      <w:proofErr w:type="gramStart"/>
      <w:r>
        <w:t xml:space="preserve">  .</w:t>
      </w:r>
      <w:proofErr w:type="gramEnd"/>
    </w:p>
    <w:p w14:paraId="4D001C3D" w14:textId="1CC14BF4" w:rsidR="00301193" w:rsidRDefault="00301193" w:rsidP="004C58C4">
      <w:pPr>
        <w:spacing w:after="0"/>
        <w:jc w:val="center"/>
      </w:pPr>
    </w:p>
    <w:p w14:paraId="3E8B903B" w14:textId="483B0EAC" w:rsidR="0012791E" w:rsidRDefault="0012791E" w:rsidP="004C58C4">
      <w:pPr>
        <w:spacing w:after="0"/>
        <w:jc w:val="center"/>
      </w:pPr>
    </w:p>
    <w:p w14:paraId="1CAEA5C4" w14:textId="77777777" w:rsidR="0012791E" w:rsidRDefault="0012791E" w:rsidP="004C58C4">
      <w:pPr>
        <w:spacing w:after="0"/>
        <w:jc w:val="center"/>
      </w:pPr>
    </w:p>
    <w:p w14:paraId="436CDFCF" w14:textId="34E6EA54" w:rsidR="00301193" w:rsidRDefault="006A12E4" w:rsidP="00301193">
      <w:pPr>
        <w:spacing w:after="0"/>
        <w:jc w:val="center"/>
      </w:pPr>
      <w:r>
        <w:t>9</w:t>
      </w:r>
    </w:p>
    <w:p w14:paraId="42D2E782" w14:textId="4E07700F" w:rsidR="00301193" w:rsidRDefault="00301193" w:rsidP="00301193">
      <w:pPr>
        <w:spacing w:after="0"/>
        <w:jc w:val="center"/>
      </w:pPr>
      <w:r>
        <w:t>/  \</w:t>
      </w:r>
    </w:p>
    <w:p w14:paraId="300841DD" w14:textId="50FFC1A6" w:rsidR="00301193" w:rsidRDefault="006A12E4" w:rsidP="00301193">
      <w:pPr>
        <w:spacing w:after="0"/>
        <w:jc w:val="center"/>
      </w:pPr>
      <w:r w:rsidRPr="006A12E4">
        <w:rPr>
          <w:color w:val="FF0000"/>
        </w:rPr>
        <w:t>5</w:t>
      </w:r>
      <w:r w:rsidR="00301193">
        <w:t xml:space="preserve">     6</w:t>
      </w:r>
    </w:p>
    <w:p w14:paraId="47D39ABE" w14:textId="0E62D31B" w:rsidR="00301193" w:rsidRDefault="00301193" w:rsidP="00301193">
      <w:pPr>
        <w:spacing w:after="0"/>
        <w:jc w:val="center"/>
      </w:pPr>
      <w:r>
        <w:t>/  \       .</w:t>
      </w:r>
    </w:p>
    <w:p w14:paraId="1BE4549A" w14:textId="1E3E69A8" w:rsidR="00301193" w:rsidRDefault="00301193" w:rsidP="00301193">
      <w:pPr>
        <w:spacing w:after="0"/>
        <w:jc w:val="center"/>
      </w:pPr>
      <w:r>
        <w:t xml:space="preserve">3    2     </w:t>
      </w:r>
      <w:proofErr w:type="gramStart"/>
      <w:r>
        <w:t xml:space="preserve">  .</w:t>
      </w:r>
      <w:proofErr w:type="gramEnd"/>
    </w:p>
    <w:p w14:paraId="1CA0B00C" w14:textId="77777777" w:rsidR="00471563" w:rsidRDefault="00471563" w:rsidP="00471563">
      <w:pPr>
        <w:spacing w:after="0"/>
      </w:pPr>
    </w:p>
    <w:p w14:paraId="551C42E3" w14:textId="6E345141" w:rsidR="003225ED" w:rsidRDefault="00497AED" w:rsidP="00471563">
      <w:pPr>
        <w:pStyle w:val="ListParagraph"/>
        <w:numPr>
          <w:ilvl w:val="0"/>
          <w:numId w:val="9"/>
        </w:numPr>
        <w:spacing w:after="0"/>
      </w:pPr>
      <w:r>
        <w:t xml:space="preserve">The replacement value is found in </w:t>
      </w:r>
      <w:proofErr w:type="gramStart"/>
      <w:r w:rsidRPr="00A0564C">
        <w:rPr>
          <w:rFonts w:ascii="Courier New" w:hAnsi="Courier New" w:cs="Courier New"/>
        </w:rPr>
        <w:t>O(</w:t>
      </w:r>
      <w:proofErr w:type="gramEnd"/>
      <w:r w:rsidRPr="00A0564C">
        <w:rPr>
          <w:rFonts w:ascii="Courier New" w:hAnsi="Courier New" w:cs="Courier New"/>
        </w:rPr>
        <w:t>log n)</w:t>
      </w:r>
      <w:r>
        <w:t xml:space="preserve"> time.  The </w:t>
      </w:r>
      <w:r w:rsidRPr="00A0564C">
        <w:rPr>
          <w:b/>
        </w:rPr>
        <w:t>re-</w:t>
      </w:r>
      <w:proofErr w:type="spellStart"/>
      <w:r w:rsidRPr="00A0564C">
        <w:rPr>
          <w:b/>
        </w:rPr>
        <w:t>heapify</w:t>
      </w:r>
      <w:proofErr w:type="spellEnd"/>
      <w:r>
        <w:t xml:space="preserve"> operation can also be done in </w:t>
      </w:r>
      <w:proofErr w:type="gramStart"/>
      <w:r w:rsidRPr="00A0564C">
        <w:rPr>
          <w:rFonts w:ascii="Courier New" w:hAnsi="Courier New" w:cs="Courier New"/>
        </w:rPr>
        <w:t>O(</w:t>
      </w:r>
      <w:proofErr w:type="gramEnd"/>
      <w:r w:rsidRPr="00A0564C">
        <w:rPr>
          <w:rFonts w:ascii="Courier New" w:hAnsi="Courier New" w:cs="Courier New"/>
        </w:rPr>
        <w:t>log n)</w:t>
      </w:r>
      <w:r>
        <w:t xml:space="preserve"> time.  Thus, overall time complexity of delete root</w:t>
      </w:r>
      <w:r w:rsidR="00A0564C">
        <w:t xml:space="preserve"> is </w:t>
      </w:r>
      <w:proofErr w:type="gramStart"/>
      <w:r w:rsidR="00A0564C" w:rsidRPr="00A0564C">
        <w:rPr>
          <w:rFonts w:ascii="Courier New" w:hAnsi="Courier New" w:cs="Courier New"/>
        </w:rPr>
        <w:t>O(</w:t>
      </w:r>
      <w:proofErr w:type="gramEnd"/>
      <w:r w:rsidR="00A0564C" w:rsidRPr="00A0564C">
        <w:rPr>
          <w:rFonts w:ascii="Courier New" w:hAnsi="Courier New" w:cs="Courier New"/>
        </w:rPr>
        <w:t>2 log n) = O(log n)</w:t>
      </w:r>
      <w:r w:rsidR="00A0564C">
        <w:t>.</w:t>
      </w:r>
    </w:p>
    <w:p w14:paraId="681E153A" w14:textId="77777777" w:rsidR="00B63BA6" w:rsidRDefault="00B63BA6" w:rsidP="00B63BA6">
      <w:pPr>
        <w:spacing w:after="0"/>
      </w:pPr>
    </w:p>
    <w:p w14:paraId="020BA84B" w14:textId="16F2B629" w:rsidR="00816115" w:rsidRDefault="00816115" w:rsidP="00471563">
      <w:pPr>
        <w:pStyle w:val="ListParagraph"/>
        <w:numPr>
          <w:ilvl w:val="0"/>
          <w:numId w:val="9"/>
        </w:numPr>
        <w:spacing w:after="0"/>
      </w:pPr>
      <w:r>
        <w:t xml:space="preserve">What we describe here is a max-heap.  You could also implement a min-heap.  What would </w:t>
      </w:r>
      <w:r w:rsidR="00B63BA6">
        <w:t>be</w:t>
      </w:r>
      <w:r>
        <w:t xml:space="preserve"> the min-heap property</w:t>
      </w:r>
      <w:r w:rsidR="00B63BA6">
        <w:t>?</w:t>
      </w:r>
    </w:p>
    <w:p w14:paraId="7842F1CC" w14:textId="77777777" w:rsidR="00B63BA6" w:rsidRDefault="00B63BA6" w:rsidP="00B63BA6">
      <w:pPr>
        <w:spacing w:after="0"/>
      </w:pPr>
    </w:p>
    <w:p w14:paraId="4B4DD3AF" w14:textId="3D310728" w:rsidR="00181628" w:rsidRDefault="00195167" w:rsidP="00471563">
      <w:pPr>
        <w:pStyle w:val="ListParagraph"/>
        <w:numPr>
          <w:ilvl w:val="0"/>
          <w:numId w:val="9"/>
        </w:numPr>
        <w:spacing w:after="0"/>
      </w:pPr>
      <w:r>
        <w:t>Consider the heap where the key is the priority</w:t>
      </w:r>
      <w:r w:rsidR="003D6286">
        <w:t>.  Thus, a heap can be used as a priority queue.</w:t>
      </w:r>
    </w:p>
    <w:p w14:paraId="7D44C971" w14:textId="0F38A0A5" w:rsidR="007909DB" w:rsidRDefault="007909DB">
      <w:r>
        <w:br w:type="page"/>
      </w:r>
    </w:p>
    <w:p w14:paraId="2B0B2A6B" w14:textId="77777777" w:rsidR="007909DB" w:rsidRPr="00176AEB" w:rsidRDefault="007909DB" w:rsidP="007909DB">
      <w:pPr>
        <w:spacing w:after="0"/>
        <w:contextualSpacing/>
        <w:rPr>
          <w:b/>
        </w:rPr>
      </w:pPr>
      <w:r w:rsidRPr="00176AEB">
        <w:rPr>
          <w:b/>
        </w:rPr>
        <w:lastRenderedPageBreak/>
        <w:t>The ADT Table:</w:t>
      </w:r>
    </w:p>
    <w:p w14:paraId="66671E1D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 xml:space="preserve">A </w:t>
      </w:r>
      <w:r w:rsidRPr="006B2AEF">
        <w:rPr>
          <w:b/>
        </w:rPr>
        <w:t>table</w:t>
      </w:r>
      <w:r>
        <w:t xml:space="preserve"> is a value-oriented ADT whose operations are of the form:</w:t>
      </w:r>
    </w:p>
    <w:p w14:paraId="1CFB372C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Insert a data item containing the value x.</w:t>
      </w:r>
    </w:p>
    <w:p w14:paraId="6C805764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Delete a data item containing the value x.</w:t>
      </w:r>
    </w:p>
    <w:p w14:paraId="12A59151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Ask a question about a data item containing the value x.</w:t>
      </w:r>
    </w:p>
    <w:p w14:paraId="74C478CF" w14:textId="77777777" w:rsidR="007909DB" w:rsidRDefault="007909DB" w:rsidP="007909DB">
      <w:pPr>
        <w:spacing w:after="0"/>
        <w:contextualSpacing/>
      </w:pPr>
    </w:p>
    <w:p w14:paraId="305B99BB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 xml:space="preserve">Another name for a table is a </w:t>
      </w:r>
      <w:r w:rsidRPr="00185BF2">
        <w:rPr>
          <w:b/>
        </w:rPr>
        <w:t>dictionary</w:t>
      </w:r>
      <w:r>
        <w:t>.  For example, Python has a built-in dictionary data-structure.</w:t>
      </w:r>
    </w:p>
    <w:p w14:paraId="45257094" w14:textId="77777777" w:rsidR="007909DB" w:rsidRDefault="007909DB" w:rsidP="007909DB">
      <w:pPr>
        <w:spacing w:after="0"/>
        <w:contextualSpacing/>
      </w:pPr>
    </w:p>
    <w:p w14:paraId="485CA8D8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 xml:space="preserve">Since the items in a table are value-oriented, the way the information is stored </w:t>
      </w:r>
      <w:r w:rsidRPr="00185BF2">
        <w:rPr>
          <w:b/>
        </w:rPr>
        <w:t>may be organized</w:t>
      </w:r>
      <w:r>
        <w:t xml:space="preserve"> to facilitate search.</w:t>
      </w:r>
    </w:p>
    <w:p w14:paraId="25C64076" w14:textId="77777777" w:rsidR="007909DB" w:rsidRDefault="007909DB" w:rsidP="007909DB">
      <w:pPr>
        <w:spacing w:after="0"/>
        <w:contextualSpacing/>
      </w:pPr>
    </w:p>
    <w:p w14:paraId="41A3A81D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>Operations of the ADT Table:</w:t>
      </w:r>
    </w:p>
    <w:p w14:paraId="3E7531AF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Create an empty table.</w:t>
      </w:r>
    </w:p>
    <w:p w14:paraId="30FFD58D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 xml:space="preserve">Determine whether </w:t>
      </w:r>
      <w:proofErr w:type="gramStart"/>
      <w:r>
        <w:t>a table</w:t>
      </w:r>
      <w:proofErr w:type="gramEnd"/>
      <w:r>
        <w:t xml:space="preserve"> is empty.</w:t>
      </w:r>
    </w:p>
    <w:p w14:paraId="61B046EE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 xml:space="preserve">Determine the number of items </w:t>
      </w:r>
      <w:proofErr w:type="gramStart"/>
      <w:r>
        <w:t>in</w:t>
      </w:r>
      <w:proofErr w:type="gramEnd"/>
      <w:r>
        <w:t xml:space="preserve"> a table.</w:t>
      </w:r>
    </w:p>
    <w:p w14:paraId="429E07F4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Insert a new item into a table.</w:t>
      </w:r>
    </w:p>
    <w:p w14:paraId="43A40045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Delete the item with a given search key from a table.</w:t>
      </w:r>
    </w:p>
    <w:p w14:paraId="05AB2EBD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Retrieve the item with a given search key from a table.</w:t>
      </w:r>
    </w:p>
    <w:p w14:paraId="132CA9B5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Traverse the items in a table in sorted search-key order.</w:t>
      </w:r>
    </w:p>
    <w:p w14:paraId="33773C34" w14:textId="77777777" w:rsidR="007909DB" w:rsidRDefault="007909DB" w:rsidP="007909DB">
      <w:pPr>
        <w:spacing w:after="0"/>
        <w:contextualSpacing/>
      </w:pPr>
    </w:p>
    <w:p w14:paraId="004D5A41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>For simplicity, we assume that all search keys are unique.</w:t>
      </w:r>
    </w:p>
    <w:p w14:paraId="328C2E68" w14:textId="77777777" w:rsidR="007909DB" w:rsidRDefault="007909DB" w:rsidP="007909DB">
      <w:pPr>
        <w:spacing w:after="0"/>
        <w:contextualSpacing/>
      </w:pPr>
    </w:p>
    <w:p w14:paraId="46DD0780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>Linear implementations of a table:</w:t>
      </w:r>
    </w:p>
    <w:p w14:paraId="287598D0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 xml:space="preserve">Unsorted, </w:t>
      </w:r>
      <w:proofErr w:type="gramStart"/>
      <w:r>
        <w:t>array-based</w:t>
      </w:r>
      <w:proofErr w:type="gramEnd"/>
      <w:r>
        <w:t>.</w:t>
      </w:r>
    </w:p>
    <w:p w14:paraId="427418D6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 xml:space="preserve">Unsorted, </w:t>
      </w:r>
      <w:proofErr w:type="gramStart"/>
      <w:r>
        <w:t>reference-based</w:t>
      </w:r>
      <w:proofErr w:type="gramEnd"/>
      <w:r>
        <w:t>.</w:t>
      </w:r>
    </w:p>
    <w:p w14:paraId="7AE9A933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Sorted (by search key), array-</w:t>
      </w:r>
      <w:proofErr w:type="gramStart"/>
      <w:r>
        <w:t>based</w:t>
      </w:r>
      <w:proofErr w:type="gramEnd"/>
    </w:p>
    <w:p w14:paraId="710CF319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 xml:space="preserve">Sorted (by search key), </w:t>
      </w:r>
      <w:proofErr w:type="gramStart"/>
      <w:r>
        <w:t>reference-based</w:t>
      </w:r>
      <w:proofErr w:type="gramEnd"/>
      <w:r>
        <w:t>.</w:t>
      </w:r>
    </w:p>
    <w:p w14:paraId="18D703BD" w14:textId="77777777" w:rsidR="007909DB" w:rsidRDefault="007909DB" w:rsidP="007909DB">
      <w:pPr>
        <w:spacing w:after="0"/>
        <w:contextualSpacing/>
      </w:pPr>
    </w:p>
    <w:p w14:paraId="0BB734AB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>Non-linear implementations of a table.</w:t>
      </w:r>
    </w:p>
    <w:p w14:paraId="0E6C30C8" w14:textId="77777777" w:rsidR="007909DB" w:rsidRDefault="007909DB" w:rsidP="007909DB">
      <w:pPr>
        <w:pStyle w:val="ListParagraph"/>
        <w:numPr>
          <w:ilvl w:val="1"/>
          <w:numId w:val="5"/>
        </w:numPr>
        <w:spacing w:after="0"/>
      </w:pPr>
      <w:r>
        <w:t>Binary search tree.</w:t>
      </w:r>
    </w:p>
    <w:p w14:paraId="67982605" w14:textId="77777777" w:rsidR="007909DB" w:rsidRDefault="007909DB" w:rsidP="007909DB">
      <w:pPr>
        <w:spacing w:after="0"/>
        <w:contextualSpacing/>
      </w:pPr>
    </w:p>
    <w:p w14:paraId="52F784F4" w14:textId="77777777" w:rsidR="007909DB" w:rsidRDefault="007909DB" w:rsidP="007909DB">
      <w:pPr>
        <w:spacing w:after="0"/>
        <w:contextualSpacing/>
      </w:pPr>
    </w:p>
    <w:p w14:paraId="7CB45722" w14:textId="77777777" w:rsidR="007909DB" w:rsidRDefault="007909DB" w:rsidP="007909DB">
      <w:pPr>
        <w:pStyle w:val="ListParagraph"/>
        <w:numPr>
          <w:ilvl w:val="0"/>
          <w:numId w:val="5"/>
        </w:numPr>
        <w:spacing w:after="0"/>
      </w:pPr>
      <w:r>
        <w:t xml:space="preserve">Comparison of the </w:t>
      </w:r>
      <w:proofErr w:type="gramStart"/>
      <w:r>
        <w:t>time-complexity</w:t>
      </w:r>
      <w:proofErr w:type="gramEnd"/>
      <w:r>
        <w:t xml:space="preserve"> of the operations for ADT Table.</w:t>
      </w:r>
    </w:p>
    <w:p w14:paraId="2D7FB308" w14:textId="77777777" w:rsidR="007909DB" w:rsidRDefault="007909DB" w:rsidP="007909DB">
      <w:pPr>
        <w:spacing w:after="0"/>
        <w:contextualSpacing/>
      </w:pPr>
    </w:p>
    <w:tbl>
      <w:tblPr>
        <w:tblStyle w:val="GridTable3-Accent2"/>
        <w:tblW w:w="0" w:type="auto"/>
        <w:jc w:val="center"/>
        <w:tblLook w:val="04A0" w:firstRow="1" w:lastRow="0" w:firstColumn="1" w:lastColumn="0" w:noHBand="0" w:noVBand="1"/>
      </w:tblPr>
      <w:tblGrid>
        <w:gridCol w:w="2610"/>
        <w:gridCol w:w="1170"/>
        <w:gridCol w:w="1170"/>
        <w:gridCol w:w="1080"/>
        <w:gridCol w:w="1080"/>
      </w:tblGrid>
      <w:tr w:rsidR="007909DB" w14:paraId="7263B008" w14:textId="77777777" w:rsidTr="00AE4B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10" w:type="dxa"/>
          </w:tcPr>
          <w:p w14:paraId="1704012A" w14:textId="77777777" w:rsidR="007909DB" w:rsidRDefault="007909DB" w:rsidP="00AE4BC0">
            <w:pPr>
              <w:contextualSpacing/>
            </w:pPr>
          </w:p>
        </w:tc>
        <w:tc>
          <w:tcPr>
            <w:tcW w:w="1170" w:type="dxa"/>
          </w:tcPr>
          <w:p w14:paraId="0FAD7822" w14:textId="77777777" w:rsidR="007909DB" w:rsidRDefault="007909DB" w:rsidP="00AE4BC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</w:t>
            </w:r>
          </w:p>
        </w:tc>
        <w:tc>
          <w:tcPr>
            <w:tcW w:w="1170" w:type="dxa"/>
          </w:tcPr>
          <w:p w14:paraId="0CE67BF5" w14:textId="77777777" w:rsidR="007909DB" w:rsidRDefault="007909DB" w:rsidP="00AE4BC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letion</w:t>
            </w:r>
          </w:p>
        </w:tc>
        <w:tc>
          <w:tcPr>
            <w:tcW w:w="1080" w:type="dxa"/>
          </w:tcPr>
          <w:p w14:paraId="012E240C" w14:textId="77777777" w:rsidR="007909DB" w:rsidRDefault="007909DB" w:rsidP="00AE4BC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trieval</w:t>
            </w:r>
          </w:p>
        </w:tc>
        <w:tc>
          <w:tcPr>
            <w:tcW w:w="1080" w:type="dxa"/>
          </w:tcPr>
          <w:p w14:paraId="6229A31E" w14:textId="77777777" w:rsidR="007909DB" w:rsidRDefault="007909DB" w:rsidP="00AE4BC0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versal</w:t>
            </w:r>
          </w:p>
        </w:tc>
      </w:tr>
      <w:tr w:rsidR="007909DB" w14:paraId="13221FE7" w14:textId="77777777" w:rsidTr="00AE4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75650B0E" w14:textId="77777777" w:rsidR="007909DB" w:rsidRDefault="007909DB" w:rsidP="00AE4BC0">
            <w:pPr>
              <w:contextualSpacing/>
            </w:pPr>
            <w:r>
              <w:t>Unsorted array-based</w:t>
            </w:r>
          </w:p>
        </w:tc>
        <w:tc>
          <w:tcPr>
            <w:tcW w:w="1170" w:type="dxa"/>
          </w:tcPr>
          <w:p w14:paraId="40660482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O(</w:t>
            </w:r>
            <w:proofErr w:type="gramEnd"/>
            <w:r>
              <w:t>1)</w:t>
            </w:r>
          </w:p>
        </w:tc>
        <w:tc>
          <w:tcPr>
            <w:tcW w:w="1170" w:type="dxa"/>
          </w:tcPr>
          <w:p w14:paraId="24C7C2C6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1E87EDB7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5FB73967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</w:tr>
      <w:tr w:rsidR="007909DB" w14:paraId="3869820B" w14:textId="77777777" w:rsidTr="00AE4B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1F2EA195" w14:textId="77777777" w:rsidR="007909DB" w:rsidRDefault="007909DB" w:rsidP="00AE4BC0">
            <w:pPr>
              <w:contextualSpacing/>
            </w:pPr>
            <w:r>
              <w:t>Unsorted reference-based</w:t>
            </w:r>
          </w:p>
        </w:tc>
        <w:tc>
          <w:tcPr>
            <w:tcW w:w="1170" w:type="dxa"/>
          </w:tcPr>
          <w:p w14:paraId="5AF9A19A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O(</w:t>
            </w:r>
            <w:proofErr w:type="gramEnd"/>
            <w:r>
              <w:t>1)</w:t>
            </w:r>
          </w:p>
        </w:tc>
        <w:tc>
          <w:tcPr>
            <w:tcW w:w="1170" w:type="dxa"/>
          </w:tcPr>
          <w:p w14:paraId="35B96DEF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25BB2D43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18C4291A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</w:tr>
      <w:tr w:rsidR="007909DB" w14:paraId="51815CC9" w14:textId="77777777" w:rsidTr="00AE4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2AEB14B" w14:textId="77777777" w:rsidR="007909DB" w:rsidRDefault="007909DB" w:rsidP="00AE4BC0">
            <w:pPr>
              <w:contextualSpacing/>
            </w:pPr>
            <w:r>
              <w:t>Sorted array-based</w:t>
            </w:r>
          </w:p>
        </w:tc>
        <w:tc>
          <w:tcPr>
            <w:tcW w:w="1170" w:type="dxa"/>
          </w:tcPr>
          <w:p w14:paraId="42D46728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170" w:type="dxa"/>
          </w:tcPr>
          <w:p w14:paraId="69864C5C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602C55AA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O(</w:t>
            </w:r>
            <w:proofErr w:type="gramEnd"/>
            <w:r>
              <w:t>log n)</w:t>
            </w:r>
          </w:p>
        </w:tc>
        <w:tc>
          <w:tcPr>
            <w:tcW w:w="1080" w:type="dxa"/>
          </w:tcPr>
          <w:p w14:paraId="1FDF3858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n)</w:t>
            </w:r>
          </w:p>
        </w:tc>
      </w:tr>
      <w:tr w:rsidR="007909DB" w14:paraId="575DC79A" w14:textId="77777777" w:rsidTr="00AE4BC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6AD17C89" w14:textId="77777777" w:rsidR="007909DB" w:rsidRDefault="007909DB" w:rsidP="00AE4BC0">
            <w:pPr>
              <w:contextualSpacing/>
            </w:pPr>
            <w:r>
              <w:t>Sorted reference-based</w:t>
            </w:r>
          </w:p>
        </w:tc>
        <w:tc>
          <w:tcPr>
            <w:tcW w:w="1170" w:type="dxa"/>
          </w:tcPr>
          <w:p w14:paraId="01A374BB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170" w:type="dxa"/>
          </w:tcPr>
          <w:p w14:paraId="76C1DF34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069CD3B8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  <w:tc>
          <w:tcPr>
            <w:tcW w:w="1080" w:type="dxa"/>
          </w:tcPr>
          <w:p w14:paraId="4972E23B" w14:textId="77777777" w:rsidR="007909DB" w:rsidRDefault="007909DB" w:rsidP="00AE4BC0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(n)</w:t>
            </w:r>
          </w:p>
        </w:tc>
      </w:tr>
      <w:tr w:rsidR="007909DB" w14:paraId="3D8A1182" w14:textId="77777777" w:rsidTr="00AE4B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0" w:type="dxa"/>
          </w:tcPr>
          <w:p w14:paraId="43BF3470" w14:textId="77777777" w:rsidR="007909DB" w:rsidRDefault="007909DB" w:rsidP="00AE4BC0">
            <w:pPr>
              <w:contextualSpacing/>
            </w:pPr>
            <w:r>
              <w:t>Binary Search Tree</w:t>
            </w:r>
          </w:p>
        </w:tc>
        <w:tc>
          <w:tcPr>
            <w:tcW w:w="1170" w:type="dxa"/>
          </w:tcPr>
          <w:p w14:paraId="194B9032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h)</w:t>
            </w:r>
          </w:p>
        </w:tc>
        <w:tc>
          <w:tcPr>
            <w:tcW w:w="1170" w:type="dxa"/>
          </w:tcPr>
          <w:p w14:paraId="02E78A09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h)</w:t>
            </w:r>
          </w:p>
        </w:tc>
        <w:tc>
          <w:tcPr>
            <w:tcW w:w="1080" w:type="dxa"/>
          </w:tcPr>
          <w:p w14:paraId="07A733C5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h)</w:t>
            </w:r>
          </w:p>
        </w:tc>
        <w:tc>
          <w:tcPr>
            <w:tcW w:w="1080" w:type="dxa"/>
          </w:tcPr>
          <w:p w14:paraId="3479BE66" w14:textId="77777777" w:rsidR="007909DB" w:rsidRDefault="007909DB" w:rsidP="00AE4BC0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(h)</w:t>
            </w:r>
          </w:p>
        </w:tc>
      </w:tr>
    </w:tbl>
    <w:p w14:paraId="74CE773C" w14:textId="77777777" w:rsidR="007909DB" w:rsidRDefault="007909DB" w:rsidP="007909DB">
      <w:pPr>
        <w:spacing w:after="0"/>
        <w:contextualSpacing/>
      </w:pPr>
    </w:p>
    <w:p w14:paraId="0A77A53F" w14:textId="4737E30E" w:rsidR="00382CCD" w:rsidRDefault="00382CCD">
      <w:r>
        <w:br w:type="page"/>
      </w:r>
    </w:p>
    <w:p w14:paraId="293DBC86" w14:textId="29708FA3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i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mport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java.util</w:t>
      </w:r>
      <w:proofErr w:type="gramEnd"/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.HashMap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0762CA8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09C09EB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clas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50D4">
        <w:rPr>
          <w:rFonts w:ascii="Consolas" w:eastAsia="Times New Roman" w:hAnsi="Consolas" w:cs="Times New Roman"/>
          <w:b/>
          <w:bCs/>
          <w:color w:val="660000"/>
          <w:sz w:val="21"/>
          <w:szCs w:val="21"/>
        </w:rPr>
        <w:t>DictionaryExample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D352A87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static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main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[]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args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  <w:proofErr w:type="gramEnd"/>
    </w:p>
    <w:p w14:paraId="0BAD52B1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HashMap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Integer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HashMap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&gt;(</w:t>
      </w:r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349F505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497472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add courses to the dictionary</w:t>
      </w:r>
    </w:p>
    <w:p w14:paraId="7804F2A8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1302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Principles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0DE0E8A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2302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Programming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1E0B98C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3302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Data Structures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53AFB9C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2311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Event Driven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2D38202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2314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Architecture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72F8E1F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u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3333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Discrete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66C1DCB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CBFC91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construction</w:t>
      </w:r>
    </w:p>
    <w:p w14:paraId="14934B9C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courses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1C84CB3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33759A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contains</w:t>
      </w:r>
    </w:p>
    <w:p w14:paraId="4D33511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---------------CONTAINS"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44BB99E8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in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i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2000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i &lt;= </w:t>
      </w:r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3000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; i++)</w:t>
      </w:r>
    </w:p>
    <w:p w14:paraId="6C0C20FC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containsKey</w:t>
      </w:r>
      <w:proofErr w:type="spellEnd"/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i))</w:t>
      </w:r>
    </w:p>
    <w:p w14:paraId="285A5D3B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Number: 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i +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 Name 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ge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i)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DB779A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C3A222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remove</w:t>
      </w:r>
    </w:p>
    <w:p w14:paraId="562FECB5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---------------REMOVE"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798CD6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remove</w:t>
      </w:r>
      <w:proofErr w:type="spellEnd"/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50D4">
        <w:rPr>
          <w:rFonts w:ascii="Consolas" w:eastAsia="Times New Roman" w:hAnsi="Consolas" w:cs="Times New Roman"/>
          <w:color w:val="006BB3"/>
          <w:sz w:val="21"/>
          <w:szCs w:val="21"/>
        </w:rPr>
        <w:t>2314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C0D70C5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AABE272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traverse</w:t>
      </w:r>
    </w:p>
    <w:p w14:paraId="2F1B280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Integer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i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:</w:t>
      </w:r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keySe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3FDC3F48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Number: 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i + 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" Name "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get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i)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F748EB6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93C8F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traverse values</w:t>
      </w:r>
    </w:p>
    <w:p w14:paraId="019268E8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50D4">
        <w:rPr>
          <w:rFonts w:ascii="Consolas" w:eastAsia="Times New Roman" w:hAnsi="Consolas" w:cs="Times New Roman"/>
          <w:color w:val="000066"/>
          <w:sz w:val="21"/>
          <w:szCs w:val="21"/>
        </w:rPr>
        <w:t>:</w:t>
      </w:r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values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68CF3B56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s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1242EC7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4237A1D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50D4">
        <w:rPr>
          <w:rFonts w:ascii="Consolas" w:eastAsia="Times New Roman" w:hAnsi="Consolas" w:cs="Times New Roman"/>
          <w:color w:val="A1560C"/>
          <w:sz w:val="21"/>
          <w:szCs w:val="21"/>
        </w:rPr>
        <w:t>// remove all</w:t>
      </w:r>
    </w:p>
    <w:p w14:paraId="30105AB7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courses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clear</w:t>
      </w:r>
      <w:proofErr w:type="spellEnd"/>
      <w:proofErr w:type="gram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7E74F073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System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66"/>
          <w:sz w:val="21"/>
          <w:szCs w:val="21"/>
        </w:rPr>
        <w:t>out</w:t>
      </w: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50D4">
        <w:rPr>
          <w:rFonts w:ascii="Consolas" w:eastAsia="Times New Roman" w:hAnsi="Consolas" w:cs="Times New Roman"/>
          <w:color w:val="660000"/>
          <w:sz w:val="21"/>
          <w:szCs w:val="21"/>
        </w:rPr>
        <w:t>println</w:t>
      </w:r>
      <w:proofErr w:type="spellEnd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(courses</w:t>
      </w:r>
      <w:proofErr w:type="gramStart"/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739610A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1F4CA0D0" w14:textId="77777777" w:rsidR="00D550D4" w:rsidRPr="00D550D4" w:rsidRDefault="00D550D4" w:rsidP="00D550D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550D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60E74F0" w14:textId="77777777" w:rsidR="003D6286" w:rsidRPr="00297009" w:rsidRDefault="003D6286" w:rsidP="003D6286">
      <w:pPr>
        <w:spacing w:after="0"/>
      </w:pPr>
    </w:p>
    <w:sectPr w:rsidR="003D6286" w:rsidRPr="002970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052C"/>
    <w:multiLevelType w:val="hybridMultilevel"/>
    <w:tmpl w:val="45145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F3C69"/>
    <w:multiLevelType w:val="hybridMultilevel"/>
    <w:tmpl w:val="A0404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24061"/>
    <w:multiLevelType w:val="hybridMultilevel"/>
    <w:tmpl w:val="FB720FF0"/>
    <w:lvl w:ilvl="0" w:tplc="883E556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="Times New Roman" w:hint="default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05">
      <w:start w:val="1"/>
      <w:numFmt w:val="bullet"/>
      <w:lvlText w:val=""/>
      <w:lvlJc w:val="left"/>
      <w:pPr>
        <w:ind w:left="180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383E618E"/>
    <w:multiLevelType w:val="hybridMultilevel"/>
    <w:tmpl w:val="910C2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3713A"/>
    <w:multiLevelType w:val="hybridMultilevel"/>
    <w:tmpl w:val="1148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F6AD7"/>
    <w:multiLevelType w:val="hybridMultilevel"/>
    <w:tmpl w:val="2BF0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33CE6"/>
    <w:multiLevelType w:val="hybridMultilevel"/>
    <w:tmpl w:val="5C8E2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FE20FB"/>
    <w:multiLevelType w:val="hybridMultilevel"/>
    <w:tmpl w:val="FF9C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30430B"/>
    <w:multiLevelType w:val="hybridMultilevel"/>
    <w:tmpl w:val="676E6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496CBC"/>
    <w:multiLevelType w:val="hybridMultilevel"/>
    <w:tmpl w:val="89C0E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5410754">
    <w:abstractNumId w:val="0"/>
  </w:num>
  <w:num w:numId="2" w16cid:durableId="8146949">
    <w:abstractNumId w:val="7"/>
  </w:num>
  <w:num w:numId="3" w16cid:durableId="553780400">
    <w:abstractNumId w:val="5"/>
  </w:num>
  <w:num w:numId="4" w16cid:durableId="1819225990">
    <w:abstractNumId w:val="4"/>
  </w:num>
  <w:num w:numId="5" w16cid:durableId="630213424">
    <w:abstractNumId w:val="9"/>
  </w:num>
  <w:num w:numId="6" w16cid:durableId="1917352599">
    <w:abstractNumId w:val="8"/>
  </w:num>
  <w:num w:numId="7" w16cid:durableId="843983082">
    <w:abstractNumId w:val="1"/>
  </w:num>
  <w:num w:numId="8" w16cid:durableId="1001205251">
    <w:abstractNumId w:val="2"/>
  </w:num>
  <w:num w:numId="9" w16cid:durableId="941255371">
    <w:abstractNumId w:val="6"/>
  </w:num>
  <w:num w:numId="10" w16cid:durableId="321950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DQ2MLA0NzM2NzBW0lEKTi0uzszPAykwrAUAjZ7OpywAAAA="/>
  </w:docVars>
  <w:rsids>
    <w:rsidRoot w:val="005914CA"/>
    <w:rsid w:val="0002446F"/>
    <w:rsid w:val="00072682"/>
    <w:rsid w:val="000B5A17"/>
    <w:rsid w:val="00121446"/>
    <w:rsid w:val="0012791E"/>
    <w:rsid w:val="00176AEB"/>
    <w:rsid w:val="00181628"/>
    <w:rsid w:val="00185BF2"/>
    <w:rsid w:val="00194799"/>
    <w:rsid w:val="00195167"/>
    <w:rsid w:val="001A0015"/>
    <w:rsid w:val="001F0D8A"/>
    <w:rsid w:val="00263BDC"/>
    <w:rsid w:val="00297009"/>
    <w:rsid w:val="002C2D0A"/>
    <w:rsid w:val="002D7430"/>
    <w:rsid w:val="002E01BE"/>
    <w:rsid w:val="00301193"/>
    <w:rsid w:val="003225ED"/>
    <w:rsid w:val="00330DC4"/>
    <w:rsid w:val="00334586"/>
    <w:rsid w:val="00382CCD"/>
    <w:rsid w:val="00385DCF"/>
    <w:rsid w:val="003D481D"/>
    <w:rsid w:val="003D6286"/>
    <w:rsid w:val="003E4B1D"/>
    <w:rsid w:val="003F0AD4"/>
    <w:rsid w:val="004012A7"/>
    <w:rsid w:val="00431901"/>
    <w:rsid w:val="00450164"/>
    <w:rsid w:val="00471227"/>
    <w:rsid w:val="00471563"/>
    <w:rsid w:val="004771F9"/>
    <w:rsid w:val="00497AED"/>
    <w:rsid w:val="004A5D66"/>
    <w:rsid w:val="004C58C4"/>
    <w:rsid w:val="004D5CD2"/>
    <w:rsid w:val="004D622E"/>
    <w:rsid w:val="005155EE"/>
    <w:rsid w:val="005237C5"/>
    <w:rsid w:val="00532682"/>
    <w:rsid w:val="00583606"/>
    <w:rsid w:val="005914CA"/>
    <w:rsid w:val="005B5C3D"/>
    <w:rsid w:val="005E4020"/>
    <w:rsid w:val="005E4603"/>
    <w:rsid w:val="00617410"/>
    <w:rsid w:val="006203A7"/>
    <w:rsid w:val="006348B0"/>
    <w:rsid w:val="00672988"/>
    <w:rsid w:val="006A12E4"/>
    <w:rsid w:val="006B2AEF"/>
    <w:rsid w:val="006E00C5"/>
    <w:rsid w:val="006F0459"/>
    <w:rsid w:val="007174DD"/>
    <w:rsid w:val="007267CE"/>
    <w:rsid w:val="007909DB"/>
    <w:rsid w:val="00791219"/>
    <w:rsid w:val="007A108F"/>
    <w:rsid w:val="007A126A"/>
    <w:rsid w:val="007C5710"/>
    <w:rsid w:val="00816115"/>
    <w:rsid w:val="00857875"/>
    <w:rsid w:val="00885017"/>
    <w:rsid w:val="00897081"/>
    <w:rsid w:val="008B371F"/>
    <w:rsid w:val="008F55A1"/>
    <w:rsid w:val="00991809"/>
    <w:rsid w:val="009C4025"/>
    <w:rsid w:val="009C7C9D"/>
    <w:rsid w:val="009D01E3"/>
    <w:rsid w:val="009E3D1C"/>
    <w:rsid w:val="00A0564C"/>
    <w:rsid w:val="00A25186"/>
    <w:rsid w:val="00A27E95"/>
    <w:rsid w:val="00A74898"/>
    <w:rsid w:val="00A8366A"/>
    <w:rsid w:val="00AD377A"/>
    <w:rsid w:val="00AD4CCF"/>
    <w:rsid w:val="00B07158"/>
    <w:rsid w:val="00B54569"/>
    <w:rsid w:val="00B63BA6"/>
    <w:rsid w:val="00B71F86"/>
    <w:rsid w:val="00B76E1D"/>
    <w:rsid w:val="00B90282"/>
    <w:rsid w:val="00BA4FAC"/>
    <w:rsid w:val="00BB7D04"/>
    <w:rsid w:val="00BE08AB"/>
    <w:rsid w:val="00BE67C0"/>
    <w:rsid w:val="00BF3383"/>
    <w:rsid w:val="00BF4B98"/>
    <w:rsid w:val="00BF7BFA"/>
    <w:rsid w:val="00C2533F"/>
    <w:rsid w:val="00C3639C"/>
    <w:rsid w:val="00C443E9"/>
    <w:rsid w:val="00C470F5"/>
    <w:rsid w:val="00C54AC9"/>
    <w:rsid w:val="00C75A8D"/>
    <w:rsid w:val="00D134AF"/>
    <w:rsid w:val="00D45DF1"/>
    <w:rsid w:val="00D550D4"/>
    <w:rsid w:val="00D704BA"/>
    <w:rsid w:val="00D80CAD"/>
    <w:rsid w:val="00D84DBF"/>
    <w:rsid w:val="00DF1AF9"/>
    <w:rsid w:val="00DF3D3F"/>
    <w:rsid w:val="00E6312B"/>
    <w:rsid w:val="00E863F1"/>
    <w:rsid w:val="00EB3ACF"/>
    <w:rsid w:val="00F029EF"/>
    <w:rsid w:val="00F41C56"/>
    <w:rsid w:val="00F9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26D78"/>
  <w15:chartTrackingRefBased/>
  <w15:docId w15:val="{6D0CEDCF-3D63-4B7C-B7F0-10E0E8159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14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62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22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84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2">
    <w:name w:val="Grid Table 3 Accent 2"/>
    <w:basedOn w:val="TableNormal"/>
    <w:uiPriority w:val="48"/>
    <w:rsid w:val="006F045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8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56E0B1-2C32-44A5-8381-8B1DF4155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</TotalTime>
  <Pages>5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106</cp:revision>
  <cp:lastPrinted>2019-04-17T17:49:00Z</cp:lastPrinted>
  <dcterms:created xsi:type="dcterms:W3CDTF">2017-04-02T18:06:00Z</dcterms:created>
  <dcterms:modified xsi:type="dcterms:W3CDTF">2023-03-30T01:01:00Z</dcterms:modified>
</cp:coreProperties>
</file>